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748895E1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85339E">
        <w:rPr>
          <w:b/>
          <w:sz w:val="32"/>
        </w:rPr>
        <w:t xml:space="preserve">2018 </w:t>
      </w:r>
      <w:r w:rsidR="000F4695">
        <w:rPr>
          <w:b/>
          <w:sz w:val="32"/>
        </w:rPr>
        <w:t>mars</w:t>
      </w:r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76FC86B7" w:rsidR="007446BC" w:rsidRPr="003966E8" w:rsidRDefault="000D5575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50C92120" wp14:editId="540ED196">
            <wp:extent cx="5760720" cy="2282190"/>
            <wp:effectExtent l="0" t="0" r="0" b="3810"/>
            <wp:docPr id="5" name="Diagram 5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295F4E9C" w:rsidR="007446BC" w:rsidRDefault="000D5575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48578CEA" wp14:editId="574C92CD">
            <wp:extent cx="5760720" cy="2308860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13ECCE96" w:rsidR="009A1343" w:rsidRDefault="000D5575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7EBE0E14" wp14:editId="7B10CC2F">
            <wp:extent cx="5760720" cy="2304415"/>
            <wp:effectExtent l="0" t="0" r="0" b="635"/>
            <wp:docPr id="6" name="Diagram 6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655EF8DE" w14:textId="77777777" w:rsidR="003966E8" w:rsidRDefault="003966E8" w:rsidP="00C14495">
      <w:pPr>
        <w:jc w:val="center"/>
        <w:rPr>
          <w:b/>
          <w:sz w:val="32"/>
        </w:rPr>
      </w:pPr>
    </w:p>
    <w:p w14:paraId="406C3006" w14:textId="77777777" w:rsidR="003966E8" w:rsidRDefault="003966E8" w:rsidP="006F2350">
      <w:pPr>
        <w:jc w:val="center"/>
        <w:rPr>
          <w:b/>
          <w:sz w:val="32"/>
        </w:rPr>
      </w:pPr>
    </w:p>
    <w:p w14:paraId="7DA08EFB" w14:textId="77777777" w:rsidR="00267F67" w:rsidRDefault="00267F67" w:rsidP="006F2350">
      <w:pPr>
        <w:jc w:val="center"/>
        <w:rPr>
          <w:b/>
          <w:sz w:val="32"/>
        </w:rPr>
      </w:pPr>
    </w:p>
    <w:p w14:paraId="6372A6A3" w14:textId="77777777" w:rsidR="00267F67" w:rsidRDefault="00267F67" w:rsidP="006F2350">
      <w:pPr>
        <w:jc w:val="center"/>
        <w:rPr>
          <w:b/>
          <w:sz w:val="32"/>
        </w:rPr>
      </w:pPr>
    </w:p>
    <w:p w14:paraId="59FA5AE1" w14:textId="5715C42C" w:rsidR="006F2350" w:rsidRDefault="006F2350" w:rsidP="006F2350">
      <w:pPr>
        <w:jc w:val="center"/>
        <w:rPr>
          <w:b/>
          <w:sz w:val="32"/>
        </w:rPr>
      </w:pPr>
      <w:r w:rsidRPr="00ED3706">
        <w:rPr>
          <w:b/>
          <w:sz w:val="32"/>
        </w:rPr>
        <w:t xml:space="preserve">Statistik </w:t>
      </w:r>
      <w:r w:rsidR="0085339E">
        <w:rPr>
          <w:b/>
          <w:sz w:val="32"/>
        </w:rPr>
        <w:t xml:space="preserve">2018 </w:t>
      </w:r>
      <w:r w:rsidR="000F4695">
        <w:rPr>
          <w:b/>
          <w:sz w:val="32"/>
        </w:rPr>
        <w:t>mars</w:t>
      </w:r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5EC9033C" w:rsidR="000C2E14" w:rsidRDefault="000D5575" w:rsidP="007446BC">
      <w:pPr>
        <w:jc w:val="center"/>
      </w:pPr>
      <w:r>
        <w:rPr>
          <w:noProof/>
        </w:rPr>
        <w:drawing>
          <wp:inline distT="0" distB="0" distL="0" distR="0" wp14:anchorId="608DF6A7" wp14:editId="1AEC8C34">
            <wp:extent cx="5760720" cy="2013585"/>
            <wp:effectExtent l="0" t="0" r="0" b="5715"/>
            <wp:docPr id="7" name="Diagram 7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705E5A18" w:rsidR="002E2528" w:rsidRDefault="000D5575">
      <w:r>
        <w:rPr>
          <w:noProof/>
        </w:rPr>
        <w:drawing>
          <wp:inline distT="0" distB="0" distL="0" distR="0" wp14:anchorId="6EB33EC8" wp14:editId="38420F69">
            <wp:extent cx="5760720" cy="2305050"/>
            <wp:effectExtent l="0" t="0" r="0" b="0"/>
            <wp:docPr id="8" name="Diagram 8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7FBF6ED" w14:textId="77777777" w:rsidR="002E2528" w:rsidRDefault="002E2528"/>
    <w:p w14:paraId="59FA5AE6" w14:textId="388F38C4" w:rsidR="009F0696" w:rsidRDefault="009F0696"/>
    <w:p w14:paraId="59FA5AE7" w14:textId="5179C269" w:rsidR="00BA5026" w:rsidRDefault="00BA5026"/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rQUAmHZ2aCwAAAA="/>
  </w:docVars>
  <w:rsids>
    <w:rsidRoot w:val="003427EF"/>
    <w:rsid w:val="0000206A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67D5A"/>
    <w:rsid w:val="00070936"/>
    <w:rsid w:val="00072DCE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25E9"/>
    <w:rsid w:val="000F4695"/>
    <w:rsid w:val="00100F34"/>
    <w:rsid w:val="0012042E"/>
    <w:rsid w:val="00134A97"/>
    <w:rsid w:val="00146D8E"/>
    <w:rsid w:val="0014763E"/>
    <w:rsid w:val="001509E3"/>
    <w:rsid w:val="00156AF4"/>
    <w:rsid w:val="00157720"/>
    <w:rsid w:val="00193719"/>
    <w:rsid w:val="001A3AE1"/>
    <w:rsid w:val="001B2B1B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75652"/>
    <w:rsid w:val="00390CE7"/>
    <w:rsid w:val="003966E8"/>
    <w:rsid w:val="00397AF6"/>
    <w:rsid w:val="003A6EFF"/>
    <w:rsid w:val="003B05D7"/>
    <w:rsid w:val="003B06B3"/>
    <w:rsid w:val="003B2F92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5F56"/>
    <w:rsid w:val="004E083E"/>
    <w:rsid w:val="00505E2A"/>
    <w:rsid w:val="00522CBC"/>
    <w:rsid w:val="00527D1D"/>
    <w:rsid w:val="0054359D"/>
    <w:rsid w:val="00555117"/>
    <w:rsid w:val="00556010"/>
    <w:rsid w:val="00564A17"/>
    <w:rsid w:val="00566BFB"/>
    <w:rsid w:val="00577117"/>
    <w:rsid w:val="0059015C"/>
    <w:rsid w:val="005B592B"/>
    <w:rsid w:val="005C385E"/>
    <w:rsid w:val="005C4814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593A"/>
    <w:rsid w:val="006A7D4D"/>
    <w:rsid w:val="006C194C"/>
    <w:rsid w:val="006C5DA1"/>
    <w:rsid w:val="006F2350"/>
    <w:rsid w:val="006F6F3C"/>
    <w:rsid w:val="007045CE"/>
    <w:rsid w:val="00705C14"/>
    <w:rsid w:val="00710241"/>
    <w:rsid w:val="0073172F"/>
    <w:rsid w:val="007344DF"/>
    <w:rsid w:val="00734CC6"/>
    <w:rsid w:val="00741930"/>
    <w:rsid w:val="00742238"/>
    <w:rsid w:val="007446BC"/>
    <w:rsid w:val="00756138"/>
    <w:rsid w:val="00771B10"/>
    <w:rsid w:val="007878D4"/>
    <w:rsid w:val="00790260"/>
    <w:rsid w:val="007917A8"/>
    <w:rsid w:val="00791F3C"/>
    <w:rsid w:val="007920EE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84A72"/>
    <w:rsid w:val="00A84B7C"/>
    <w:rsid w:val="00AA5A73"/>
    <w:rsid w:val="00AB2C65"/>
    <w:rsid w:val="00AB5BE3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14495"/>
    <w:rsid w:val="00C1501B"/>
    <w:rsid w:val="00C34659"/>
    <w:rsid w:val="00C45F7B"/>
    <w:rsid w:val="00C80779"/>
    <w:rsid w:val="00C8460F"/>
    <w:rsid w:val="00CA65D7"/>
    <w:rsid w:val="00CB38DB"/>
    <w:rsid w:val="00CD5D99"/>
    <w:rsid w:val="00CD7F53"/>
    <w:rsid w:val="00CE3477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C025D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74908"/>
    <w:rsid w:val="00E9214A"/>
    <w:rsid w:val="00EC3EB8"/>
    <w:rsid w:val="00EC6EEA"/>
    <w:rsid w:val="00ED1749"/>
    <w:rsid w:val="00ED3706"/>
    <w:rsid w:val="00EE5733"/>
    <w:rsid w:val="00EF42A3"/>
    <w:rsid w:val="00F11386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A227F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03\1803%20Privatmarknaden%20statistik%202018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03\1803%20Privatmarknaden%20statistik%202018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03\1803%20Privatmarknaden%20statistik%202018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03\1803%20Privatmarknaden%20statistik%202018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03\1803%20Privatmarknaden%20statistik%202018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Diagram!$A$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:$M$8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C8E-41B5-8814-C1398D56578F}"/>
            </c:ext>
          </c:extLst>
        </c:ser>
        <c:ser>
          <c:idx val="3"/>
          <c:order val="3"/>
          <c:tx>
            <c:strRef>
              <c:f>Diagram!$A$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:$M$7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C8E-41B5-8814-C1398D56578F}"/>
            </c:ext>
          </c:extLst>
        </c:ser>
        <c:ser>
          <c:idx val="4"/>
          <c:order val="4"/>
          <c:tx>
            <c:strRef>
              <c:f>Diagram!$A$6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6:$M$6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C8E-41B5-8814-C1398D56578F}"/>
            </c:ext>
          </c:extLst>
        </c:ser>
        <c:ser>
          <c:idx val="5"/>
          <c:order val="5"/>
          <c:tx>
            <c:strRef>
              <c:f>Diagram!$A$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5:$M$5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C8E-41B5-8814-C1398D56578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1401, Privatmarknaden statistik 2014.xlsx]Blad1'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CC8E-41B5-8814-C1398D56578F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A$9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B$9:$M$9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CC8E-41B5-8814-C1398D56578F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46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46:$M$46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3EF-479A-A27A-454D3B61C5A2}"/>
            </c:ext>
          </c:extLst>
        </c:ser>
        <c:ser>
          <c:idx val="3"/>
          <c:order val="2"/>
          <c:tx>
            <c:strRef>
              <c:f>Diagram!$A$45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5:$M$45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3EF-479A-A27A-454D3B61C5A2}"/>
            </c:ext>
          </c:extLst>
        </c:ser>
        <c:ser>
          <c:idx val="0"/>
          <c:order val="3"/>
          <c:tx>
            <c:strRef>
              <c:f>Diagram!$A$44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4:$M$44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3EF-479A-A27A-454D3B61C5A2}"/>
            </c:ext>
          </c:extLst>
        </c:ser>
        <c:ser>
          <c:idx val="4"/>
          <c:order val="4"/>
          <c:tx>
            <c:strRef>
              <c:f>Diagram!$A$43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3:$M$43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3EF-479A-A27A-454D3B61C5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48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48:$M$48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D3EF-479A-A27A-454D3B61C5A2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82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2:$M$82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655-4BF1-86FD-8141116C05FF}"/>
            </c:ext>
          </c:extLst>
        </c:ser>
        <c:ser>
          <c:idx val="3"/>
          <c:order val="2"/>
          <c:tx>
            <c:strRef>
              <c:f>Diagram!$A$81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1:$M$81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655-4BF1-86FD-8141116C05FF}"/>
            </c:ext>
          </c:extLst>
        </c:ser>
        <c:ser>
          <c:idx val="0"/>
          <c:order val="3"/>
          <c:tx>
            <c:strRef>
              <c:f>Diagram!$A$80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0:$M$80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655-4BF1-86FD-8141116C05FF}"/>
            </c:ext>
          </c:extLst>
        </c:ser>
        <c:ser>
          <c:idx val="4"/>
          <c:order val="4"/>
          <c:tx>
            <c:strRef>
              <c:f>Diagram!$A$79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9:$M$79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655-4BF1-86FD-8141116C05F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84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84:$M$84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E655-4BF1-86FD-8141116C05FF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UTV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2:$T$12</c:f>
              <c:numCache>
                <c:formatCode>0.0%</c:formatCode>
                <c:ptCount val="19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472786577783214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4BE-4F31-88E6-A7433FC299F2}"/>
            </c:ext>
          </c:extLst>
        </c:ser>
        <c:ser>
          <c:idx val="2"/>
          <c:order val="1"/>
          <c:tx>
            <c:strRef>
              <c:f>UTV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3:$T$13</c:f>
              <c:numCache>
                <c:formatCode>0.0%</c:formatCode>
                <c:ptCount val="19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865390495994128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4BE-4F31-88E6-A7433FC299F2}"/>
            </c:ext>
          </c:extLst>
        </c:ser>
        <c:ser>
          <c:idx val="3"/>
          <c:order val="2"/>
          <c:tx>
            <c:strRef>
              <c:f>UTV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4:$T$14</c:f>
              <c:numCache>
                <c:formatCode>0.0%</c:formatCode>
                <c:ptCount val="19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4.067437261737304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4BE-4F31-88E6-A7433FC299F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2000-2018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ålda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2:$T$2</c:f>
              <c:numCache>
                <c:formatCode>0</c:formatCod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0F1-4245-922A-5C62D27F8C0B}"/>
            </c:ext>
          </c:extLst>
        </c:ser>
        <c:ser>
          <c:idx val="0"/>
          <c:order val="1"/>
          <c:tx>
            <c:strRef>
              <c:f>Sålda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7:$T$7</c:f>
              <c:numCache>
                <c:formatCode>_-* #,##0\ _k_r_-;\-* #,##0\ _k_r_-;_-* "-"??\ _k_r_-;_-@_-</c:formatCode>
                <c:ptCount val="19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2452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0F1-4245-922A-5C62D27F8C0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124D2-3868-4F72-BF0C-8B8A8D5C3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5</cp:revision>
  <cp:lastPrinted>2016-12-06T13:27:00Z</cp:lastPrinted>
  <dcterms:created xsi:type="dcterms:W3CDTF">2018-04-04T06:37:00Z</dcterms:created>
  <dcterms:modified xsi:type="dcterms:W3CDTF">2018-04-04T06:48:00Z</dcterms:modified>
</cp:coreProperties>
</file>